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_RMarkdown_word</w:t>
      </w:r>
    </w:p>
    <w:p>
      <w:pPr>
        <w:pStyle w:val="Author"/>
      </w:pPr>
      <w:r>
        <w:t xml:space="preserve">Steven.Hsiao</w:t>
      </w:r>
    </w:p>
    <w:p>
      <w:pPr>
        <w:pStyle w:val="Date"/>
      </w:pPr>
      <w:r>
        <w:t xml:space="preserve">2017年9月9日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mo_RMarkdown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c50b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_RMarkdown_word</dc:title>
  <dc:creator>Steven.Hsiao</dc:creator>
  <dcterms:created xsi:type="dcterms:W3CDTF">2017-09-13T11:43:19Z</dcterms:created>
  <dcterms:modified xsi:type="dcterms:W3CDTF">2017-09-13T11:43:19Z</dcterms:modified>
</cp:coreProperties>
</file>